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12C1FD" w14:textId="7C5835DD" w:rsidR="00B16C00" w:rsidRDefault="009A194B">
      <w:pPr>
        <w:pStyle w:val="Heading1"/>
      </w:pPr>
      <w:bookmarkStart w:id="0" w:name="_GoBack"/>
      <w:bookmarkEnd w:id="0"/>
      <w:r>
        <w:t>Blackwater Sessions</w:t>
      </w:r>
    </w:p>
    <w:p w14:paraId="5DA8CA45" w14:textId="77777777" w:rsidR="00B16C00" w:rsidRDefault="003336DD">
      <w:pPr>
        <w:pStyle w:val="FirstParagraph"/>
      </w:pPr>
      <w:r>
        <w:rPr>
          <w:i/>
        </w:rPr>
        <w:t>by Rick Osborne</w:t>
      </w:r>
    </w:p>
    <w:p w14:paraId="4391636E" w14:textId="1F2742A4" w:rsidR="006705CC" w:rsidRDefault="009A194B" w:rsidP="006705CC">
      <w:pPr>
        <w:pStyle w:val="BodyText"/>
      </w:pPr>
      <w:r>
        <w:t>This is a boring, normal paragraph.</w:t>
      </w:r>
    </w:p>
    <w:p w14:paraId="3BA05A83" w14:textId="1393771C" w:rsidR="006705CC" w:rsidRDefault="006705CC" w:rsidP="00A965D0">
      <w:pPr>
        <w:pStyle w:val="BlockText"/>
      </w:pPr>
      <w:r>
        <w:t xml:space="preserve">This is a </w:t>
      </w:r>
      <w:r w:rsidR="009A194B">
        <w:t>blockquote.</w:t>
      </w:r>
    </w:p>
    <w:p w14:paraId="768744F3" w14:textId="77777777" w:rsidR="00081124" w:rsidRPr="00081124" w:rsidRDefault="00081124" w:rsidP="00081124">
      <w:pPr>
        <w:pStyle w:val="BodyText"/>
      </w:pPr>
    </w:p>
    <w:p w14:paraId="11BD2E7B" w14:textId="39F7605E" w:rsidR="006705CC" w:rsidRDefault="006705CC" w:rsidP="00081124">
      <w:pPr>
        <w:pStyle w:val="SourceCode"/>
      </w:pPr>
      <w:r>
        <w:t xml:space="preserve">This is </w:t>
      </w:r>
      <w:r w:rsidR="009A194B">
        <w:t>source code.</w:t>
      </w:r>
    </w:p>
    <w:p w14:paraId="6AFED09C" w14:textId="2F29B028" w:rsidR="00E65A54" w:rsidRDefault="009A194B" w:rsidP="00E65A54">
      <w:pPr>
        <w:pStyle w:val="FirstParagraph"/>
      </w:pPr>
      <w:r>
        <w:t>Back to a boring paragraph.</w:t>
      </w:r>
    </w:p>
    <w:p w14:paraId="4C95EDCD" w14:textId="4F5C3431" w:rsidR="00E65A54" w:rsidRDefault="00E65A54" w:rsidP="00E65A54">
      <w:pPr>
        <w:pStyle w:val="Choices"/>
      </w:pPr>
      <w:r>
        <w:rPr>
          <w:rStyle w:val="fa"/>
        </w:rPr>
        <w:t></w:t>
      </w:r>
      <w:r>
        <w:t xml:space="preserve"> </w:t>
      </w:r>
      <w:hyperlink r:id="rId7">
        <w:r w:rsidR="009A194B">
          <w:rPr>
            <w:rStyle w:val="Hyperlink"/>
          </w:rPr>
          <w:t>Link!</w:t>
        </w:r>
      </w:hyperlink>
    </w:p>
    <w:p w14:paraId="2ED0B880" w14:textId="2019F9E3" w:rsidR="00E65A54" w:rsidRDefault="00E65A54" w:rsidP="00E65A54">
      <w:pPr>
        <w:pStyle w:val="Choices"/>
      </w:pPr>
      <w:r>
        <w:rPr>
          <w:rStyle w:val="fa"/>
        </w:rPr>
        <w:t></w:t>
      </w:r>
      <w:r>
        <w:t xml:space="preserve"> </w:t>
      </w:r>
      <w:hyperlink r:id="rId8">
        <w:r w:rsidR="009A194B">
          <w:rPr>
            <w:rStyle w:val="Hyperlink"/>
          </w:rPr>
          <w:t>Link!</w:t>
        </w:r>
      </w:hyperlink>
    </w:p>
    <w:p w14:paraId="1842D6FA" w14:textId="1F503A82" w:rsidR="00E65A54" w:rsidRDefault="00E65A54" w:rsidP="00E65A54">
      <w:pPr>
        <w:pStyle w:val="Choices"/>
      </w:pPr>
      <w:r>
        <w:rPr>
          <w:rStyle w:val="fa"/>
        </w:rPr>
        <w:t></w:t>
      </w:r>
      <w:r>
        <w:t xml:space="preserve"> </w:t>
      </w:r>
      <w:hyperlink r:id="rId9">
        <w:r w:rsidR="009A194B">
          <w:rPr>
            <w:rStyle w:val="Hyperlink"/>
          </w:rPr>
          <w:t>Link!</w:t>
        </w:r>
      </w:hyperlink>
    </w:p>
    <w:p w14:paraId="302CD919" w14:textId="77777777" w:rsidR="006705CC" w:rsidRDefault="006705CC" w:rsidP="00E65A54">
      <w:pPr>
        <w:pStyle w:val="BodyText"/>
      </w:pPr>
    </w:p>
    <w:sectPr w:rsidR="006705CC" w:rsidSect="00170EC2">
      <w:headerReference w:type="even" r:id="rId10"/>
      <w:headerReference w:type="default" r:id="rId11"/>
      <w:pgSz w:w="12240" w:h="15840"/>
      <w:pgMar w:top="576" w:right="864" w:bottom="576" w:left="576" w:header="576" w:footer="0" w:gutter="108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9914B4" w14:textId="77777777" w:rsidR="00FF1BD5" w:rsidRDefault="00FF1BD5">
      <w:pPr>
        <w:spacing w:after="0"/>
      </w:pPr>
      <w:r>
        <w:separator/>
      </w:r>
    </w:p>
  </w:endnote>
  <w:endnote w:type="continuationSeparator" w:id="0">
    <w:p w14:paraId="3AE7CC2E" w14:textId="77777777" w:rsidR="00FF1BD5" w:rsidRDefault="00FF1B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ntium Plus">
    <w:panose1 w:val="02000503060000020004"/>
    <w:charset w:val="00"/>
    <w:family w:val="auto"/>
    <w:pitch w:val="variable"/>
    <w:sig w:usb0="E00002FF" w:usb1="5200E1FB" w:usb2="02000029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Mono">
    <w:panose1 w:val="00000000000000000000"/>
    <w:charset w:val="00"/>
    <w:family w:val="auto"/>
    <w:pitch w:val="variable"/>
    <w:sig w:usb0="E00002FF" w:usb1="1000205B" w:usb2="0000002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Roboto Mono Light">
    <w:panose1 w:val="00000000000000000000"/>
    <w:charset w:val="00"/>
    <w:family w:val="auto"/>
    <w:pitch w:val="variable"/>
    <w:sig w:usb0="E00002FF" w:usb1="1000205B" w:usb2="00000020" w:usb3="00000000" w:csb0="0000019F" w:csb1="00000000"/>
  </w:font>
  <w:font w:name="Font Awesome 5 Free">
    <w:panose1 w:val="02000503000000000000"/>
    <w:charset w:val="4D"/>
    <w:family w:val="auto"/>
    <w:notTrueType/>
    <w:pitch w:val="variable"/>
    <w:sig w:usb0="00000003" w:usb1="10000000" w:usb2="00000000" w:usb3="00000000" w:csb0="8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64ABED" w14:textId="77777777" w:rsidR="00FF1BD5" w:rsidRDefault="00FF1BD5">
      <w:r>
        <w:separator/>
      </w:r>
    </w:p>
  </w:footnote>
  <w:footnote w:type="continuationSeparator" w:id="0">
    <w:p w14:paraId="1EDB843D" w14:textId="77777777" w:rsidR="00FF1BD5" w:rsidRDefault="00FF1B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988643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8534EF6" w14:textId="77777777" w:rsidR="006705CC" w:rsidRDefault="006705CC" w:rsidP="00405670">
        <w:pPr>
          <w:pStyle w:val="Head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F091EBD" w14:textId="77777777" w:rsidR="006705CC" w:rsidRDefault="006705CC" w:rsidP="006705CC">
    <w:pPr>
      <w:pStyle w:val="Header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91644059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297D6E7" w14:textId="77777777" w:rsidR="006705CC" w:rsidRDefault="006705CC" w:rsidP="00405670">
        <w:pPr>
          <w:pStyle w:val="Head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61C3516" w14:textId="6E15941D" w:rsidR="006705CC" w:rsidRDefault="006705CC" w:rsidP="006705CC">
    <w:pPr>
      <w:pStyle w:val="Header"/>
      <w:tabs>
        <w:tab w:val="clear" w:pos="4680"/>
        <w:tab w:val="right" w:pos="6390"/>
      </w:tabs>
      <w:ind w:right="360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D8CF1A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CD4E0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3F2D2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A2DF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F2C5D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7429D0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AA8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16B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C28AC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6AF9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1089B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7688F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340C"/>
    <w:rsid w:val="00066702"/>
    <w:rsid w:val="00081124"/>
    <w:rsid w:val="0008246E"/>
    <w:rsid w:val="000965DB"/>
    <w:rsid w:val="00170EC2"/>
    <w:rsid w:val="001C68CA"/>
    <w:rsid w:val="002B584B"/>
    <w:rsid w:val="00316E67"/>
    <w:rsid w:val="003336DD"/>
    <w:rsid w:val="003355EB"/>
    <w:rsid w:val="0039484C"/>
    <w:rsid w:val="003F400A"/>
    <w:rsid w:val="004E29B3"/>
    <w:rsid w:val="005157DF"/>
    <w:rsid w:val="00590D07"/>
    <w:rsid w:val="00625B38"/>
    <w:rsid w:val="006705CC"/>
    <w:rsid w:val="00774F8B"/>
    <w:rsid w:val="00784D58"/>
    <w:rsid w:val="00814FF4"/>
    <w:rsid w:val="008D6863"/>
    <w:rsid w:val="008F79D6"/>
    <w:rsid w:val="009A194B"/>
    <w:rsid w:val="009C5A08"/>
    <w:rsid w:val="00A23B2E"/>
    <w:rsid w:val="00A965D0"/>
    <w:rsid w:val="00B16C00"/>
    <w:rsid w:val="00B86B75"/>
    <w:rsid w:val="00BC48D5"/>
    <w:rsid w:val="00C03A4F"/>
    <w:rsid w:val="00C36279"/>
    <w:rsid w:val="00CE2776"/>
    <w:rsid w:val="00D87D57"/>
    <w:rsid w:val="00E315A3"/>
    <w:rsid w:val="00E63933"/>
    <w:rsid w:val="00E65A54"/>
    <w:rsid w:val="00EE6DD9"/>
    <w:rsid w:val="00F065C0"/>
    <w:rsid w:val="00F53F94"/>
    <w:rsid w:val="00FF1B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90977"/>
  <w15:docId w15:val="{FF2FC955-035D-B54A-A885-ABFFA6A57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rsid w:val="00EE6DD9"/>
    <w:pPr>
      <w:keepNext/>
      <w:keepLines/>
      <w:pageBreakBefore/>
      <w:spacing w:before="1280" w:after="1280"/>
      <w:jc w:val="right"/>
      <w:outlineLvl w:val="0"/>
    </w:pPr>
    <w:rPr>
      <w:rFonts w:ascii="Roboto" w:eastAsiaTheme="majorEastAsia" w:hAnsi="Roboto" w:cstheme="majorBidi"/>
      <w:b/>
      <w:bCs/>
      <w:color w:val="595959" w:themeColor="text1" w:themeTint="A6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C5A08"/>
    <w:pPr>
      <w:spacing w:after="0"/>
      <w:ind w:firstLine="360"/>
      <w:jc w:val="both"/>
    </w:pPr>
    <w:rPr>
      <w:rFonts w:ascii="Gentium Plus" w:hAnsi="Gentium Plu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5340C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81124"/>
    <w:pPr>
      <w:pBdr>
        <w:top w:val="single" w:sz="36" w:space="16" w:color="808080" w:themeColor="background1" w:themeShade="80"/>
      </w:pBdr>
      <w:spacing w:before="480" w:after="160" w:line="360" w:lineRule="auto"/>
      <w:ind w:firstLine="0"/>
      <w:jc w:val="left"/>
    </w:pPr>
    <w:rPr>
      <w:rFonts w:ascii="Roboto Light" w:eastAsiaTheme="majorEastAsia" w:hAnsi="Roboto Light" w:cstheme="majorBidi"/>
      <w:bCs/>
      <w:sz w:val="21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81124"/>
    <w:rPr>
      <w:rFonts w:ascii="Roboto Mono" w:hAnsi="Roboto Mono"/>
      <w:b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81124"/>
    <w:pPr>
      <w:wordWrap w:val="0"/>
    </w:pPr>
    <w:rPr>
      <w:rFonts w:ascii="Roboto Mono" w:hAnsi="Roboto Mono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</w:rPr>
  </w:style>
  <w:style w:type="character" w:customStyle="1" w:styleId="CharTok">
    <w:name w:val="CharTok"/>
    <w:basedOn w:val="VerbatimChar"/>
    <w:rsid w:val="00A965D0"/>
    <w:rPr>
      <w:rFonts w:ascii="Roboto Mono Light" w:hAnsi="Roboto Mono Light"/>
      <w:b/>
      <w:i w:val="0"/>
      <w:color w:val="7F7F7F" w:themeColor="text1" w:themeTint="80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</w:rPr>
  </w:style>
  <w:style w:type="character" w:customStyle="1" w:styleId="BodyTextChar">
    <w:name w:val="Body Text Char"/>
    <w:basedOn w:val="DefaultParagraphFont"/>
    <w:link w:val="BodyText"/>
    <w:rsid w:val="009C5A08"/>
    <w:rPr>
      <w:rFonts w:ascii="Gentium Plus" w:hAnsi="Gentium Plus"/>
    </w:rPr>
  </w:style>
  <w:style w:type="paragraph" w:styleId="Header">
    <w:name w:val="header"/>
    <w:basedOn w:val="Normal"/>
    <w:link w:val="HeaderChar"/>
    <w:unhideWhenUsed/>
    <w:rsid w:val="006705CC"/>
    <w:pPr>
      <w:tabs>
        <w:tab w:val="center" w:pos="4680"/>
        <w:tab w:val="right" w:pos="9360"/>
      </w:tabs>
      <w:spacing w:after="360"/>
    </w:pPr>
  </w:style>
  <w:style w:type="character" w:customStyle="1" w:styleId="HeaderChar">
    <w:name w:val="Header Char"/>
    <w:basedOn w:val="DefaultParagraphFont"/>
    <w:link w:val="Header"/>
    <w:rsid w:val="006705CC"/>
  </w:style>
  <w:style w:type="paragraph" w:styleId="Footer">
    <w:name w:val="footer"/>
    <w:basedOn w:val="Normal"/>
    <w:link w:val="FooterChar"/>
    <w:unhideWhenUsed/>
    <w:rsid w:val="006705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05CC"/>
  </w:style>
  <w:style w:type="character" w:styleId="PageNumber">
    <w:name w:val="page number"/>
    <w:basedOn w:val="DefaultParagraphFont"/>
    <w:semiHidden/>
    <w:unhideWhenUsed/>
    <w:rsid w:val="00C03A4F"/>
    <w:rPr>
      <w:rFonts w:ascii="Roboto" w:hAnsi="Roboto"/>
      <w:b w:val="0"/>
      <w:i w:val="0"/>
      <w:sz w:val="24"/>
      <w:bdr w:val="none" w:sz="0" w:space="0" w:color="auto"/>
    </w:rPr>
  </w:style>
  <w:style w:type="paragraph" w:styleId="PlainText">
    <w:name w:val="Plain Text"/>
    <w:basedOn w:val="Normal"/>
    <w:link w:val="PlainTextChar"/>
    <w:semiHidden/>
    <w:unhideWhenUsed/>
    <w:rsid w:val="00A965D0"/>
    <w:pPr>
      <w:spacing w:after="0"/>
    </w:pPr>
    <w:rPr>
      <w:rFonts w:ascii="Roboto Mono Light" w:hAnsi="Roboto Mono Light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A965D0"/>
    <w:rPr>
      <w:rFonts w:ascii="Roboto Mono Light" w:hAnsi="Roboto Mono Light" w:cs="Consolas"/>
      <w:sz w:val="21"/>
      <w:szCs w:val="21"/>
    </w:rPr>
  </w:style>
  <w:style w:type="character" w:customStyle="1" w:styleId="fa">
    <w:name w:val="fa"/>
    <w:basedOn w:val="BodyTextChar"/>
    <w:rsid w:val="000965DB"/>
    <w:rPr>
      <w:rFonts w:ascii="Font Awesome 5 Free" w:hAnsi="Font Awesome 5 Free"/>
    </w:rPr>
  </w:style>
  <w:style w:type="paragraph" w:customStyle="1" w:styleId="Choices">
    <w:name w:val="Choices"/>
    <w:basedOn w:val="BodyText"/>
    <w:qFormat/>
    <w:rsid w:val="00E65A54"/>
    <w:pPr>
      <w:keepNext/>
      <w:keepLines/>
      <w:spacing w:before="120" w:after="120"/>
      <w:ind w:firstLine="0"/>
    </w:pPr>
    <w:rPr>
      <w:rFonts w:ascii="Roboto" w:hAnsi="Robo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003-2-cobalt-vault.md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003-1-braving-grounds.m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003-3-temple-of-sarenrae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cades</vt:lpstr>
    </vt:vector>
  </TitlesOfParts>
  <Manager/>
  <Company>rickosborne.org</Company>
  <LinksUpToDate>false</LinksUpToDate>
  <CharactersWithSpaces>300</CharactersWithSpaces>
  <SharedDoc>false</SharedDoc>
  <HyperlinkBase>https://rickosborne.or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water Sessions</dc:title>
  <dc:subject/>
  <dc:creator>Rick Osborne</dc:creator>
  <cp:keywords/>
  <dc:description/>
  <cp:lastModifiedBy>Rick Osborne</cp:lastModifiedBy>
  <cp:revision>18</cp:revision>
  <dcterms:created xsi:type="dcterms:W3CDTF">2019-10-26T02:00:00Z</dcterms:created>
  <dcterms:modified xsi:type="dcterms:W3CDTF">2020-03-06T23:37:00Z</dcterms:modified>
  <cp:category/>
</cp:coreProperties>
</file>